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ม็ดโคคาอีนอีก 1 กิโลกรัมเป็นของกลางที่ตำรวจปราบปรามยาเสพ 3 ยึดได้จากเครือข่ายในช่วงเดือนพฤษภาคมที่ผ่านมานะคะ ทรัพย์สินได้ 13 รายการมูลค่ากว่า 16 ล้านบาทแยกเป็น 4 คดีค่ะ จับได้ในพื้นที่ภาคเหนือคือที่เชียงใหม่เชียงรายพิษณุโลกได้ผู้ต้องหา 12 คนยาบ้า ร้าน Matt ผู้บัญชาการตำรวจปราบปรามยาเสพติดเปิดเผยว่าเครือข่ายนี้จะลำเลียงยาเสพ จากประเทศเพื่อนบ้านด้วยรถยนต์ ปิดบังอำพรางในรูปแบบต่างๆโดยเฉพาะเป็นรถที่ปลอมแปลงด้วยการขนส่งพืชผลทางการเกษตร ส่วนอีกคดีหนึ่งตำรวจกองบังคับการตำรวจปราบปรามยาเสพติด 3 หญิงสัญชาติเปรูลักลอบขนยาเสพติดประเภทโคคาอีน ปืนเข้าไปในร่างกาย 190 2 ก้อนน้ำหนักรวมกว่า 1 กิโลกรัมขณะเดินทางเข้าประเทศไทย ท่าอากาศยานสุวรรณภูมิค่ะ ต้องถามพี่มาเนี่ยมาทำปูทางด้านนึงแล้วก็มาทาง หลวงแม่สายเข้ามาวันไหนมา มันยังมีคนเก็บห้องอยู่ในกลุ่มเราก็ตามต่อ ลำเลียงเนี่ย กลุ่มนี้ 2 คนที่ 6 ล้านเม็ดเนี่ย เอาไปติดคุกด้วยกันก็มาใช้งานกันต่อ พลตำรวจโทคีรีศักดิ์เปิดเผยนะคะว่าตำรวจปราบปรามยาเสพติด กับคำคดีได้กว่า 70 คดีเฉพาะปีนี้ยังไม่ครบปีเลยนะคะเพิ่มขึ้นกว่า 40 เปอร์เซ็นต์จากปีที่แล้วโดยสาเหตุส่วนหนึ่งยอมรับว่าเกิดจากการกำหนด การถือครองยาเสพติดที่ทำให้ผู้กระทำผิดอ้างว่าเป็นผู้เสพ ขอเข้าบำบัดไปจนถึงการขอเป็นผู้ป่วยจิตเวชค่ะ วันนี้หลายพื้นที่จะมีฝนเพิ่มขึ้นแล้วนะคะติดตามเพิ่มเติมกับคุณธนวรรณค่ะ สวัสดีค่ะนับตั้งแต่วันนี้เป็นต้นไปจนกระทั่งถึงวันอังคารหน้านะคะขอให้ผู้ที่อยู่ในพื้นที่ภาค ศาลภาคตะวันออกและภาคใต้ทางด้านฝั่งอันดามันระวังอันตรายจากฝนที่เพิ่มขึ้นและ ถึงหนักมากด้วยนะคะเพราะว่าวันนี้ค่ะแต่ลมมรสุมตะวันตกเฉียงใต้ที่พัดเข้ามา ทะเลอันดามันประเทศไทยและอ่าวไทยจะมีกำลังแรงขึ้นนะคะบริเวณอ่าวตังเกี๋ยช่วงนี้ก็ยังไม่ยอม ความกดอากาศต่ำหรือว่ากลุ่มได้ก่อนนะคะส่งผลทำให้ประเทศไทยระยะนี้จะมีฝนเพิ่มมากขึ้น และมีฝนตกหนักบางแห่งรวมทั้งจะตกหนักถึงหนักมากนะคะในพื้นที่ภาคอีสานภาคตะวันออก ภาคใต้ด้านฝั่งอันดามันค่ะสำหรับคลื่นลมในระยะนี้นะคะทางด้านฝั่งอันดามันก็จะมีคลื่นลมแรงกว่านะคะโดยเฉพาะใน ที่มีฝนฟ้าคะนองคลื่นสูงมากกว่า 2 เมตรระยะนี้นะคะชาวเรือทั้งในอันดามันและ ขอให้อีกเรื่องการเดินเรือในบริเวณที่มีฝนฟ้าคะนองกันไว้ก่อนค่ะ และฝากถึงผู้ที่มีแผนจะเดินทางในขณะนี้ในพายุไต้ฝุ่นเอวิเนียร์ขณะนี้ก็ยังคงเคลื่อนตัวอยู่นะคะ ก้านใกล้กับเกาะไต้หวันนะคะกำลังจะมุ่งหน้าไปทางด้านตะวันออกของประเทศ อยู่นะคะคาดว่าจะเดินทางไปทางด้านฝั่งตะวันออกของญี่ปุ่นภายในวันนี้ถึงวันพรุ่งนี้ค่ะพายุลูกนี้นะคะไม่ได้ส่งผลกระทบ ต่อสภาพอากาศของไทยนะคะแล้วกลับมาดูรายละเอียดของสภาพอากาศในแต่ละภาครวมไปถึงข้อแนะนำสำหรับ เกษตรกรได้จัดการข้างหน้ากันต่อค่ะ ภาคเหนือมีฝนฟ้าคะนอง 20 ถึง 40 เปอร์เซ็นต์ของพื้นที่และมีฝนตกหนักทางตอนล่างของภาค วันเสาร์ถึงวันอังคารนี้จะมีฝนฟ้าคะนองเพิ่มขึ้นเป็น 40 ถึง 60 เปอร์เซ็นต์ของพื้นที่ มีฝนตกหนักบางแห่ง ภาคตะวันออกเฉียงเหนือมีฝนฟ้าคะนอง 60-80 เปอร์เซ็นต์ของพื้นที่และมีฝนตกหนักบางแห่ง แล้วจะมีฝนตกหนักถึงหนักมากในช่วงตั้งแต่วันศุกร์ถึงวันอาทิตย์นี้ภาคกลางมีฝนฟ้าคะนอง 60-70 เปอร์เซ็นต์ของพื้นที่และมีฝนตก หนักบางแห่งภาคตะวันออกมีฝนฟ้าคะนอง 60-80 เปอร์เซ็นต์ของพื้นที่มีฝนตก ปางช้างจะมีฝนตกหนักมากในช่วงตั้งแต่วันศุกร์หรือวันอาทิตย์นี้ทะเลมีคลื่นสูงประมาณ 1 เมตรและบริเวณที่มีฝนฟ้าคะนองคลื่นสูงมากกว่า ปิดทางภาคใต้มีฝนฟ้าคะนอง 40 ถึง 70 เปอร์เซ็นต์ของพื้นที่โดยจะมีฝนตกหนักบางแห่ง คลื่นสูง 1-2 เมตรบริเวณที่มีฝนฟ้าคะนองคลื่นสูงมากกว่า 2 เมตร และกลับมาติดตามรายงานสภาพอากาศได้ไหมในช่วงข่าวค่ำมิติใหม่สวัสดีค่ะ วันนี้จับตาสถานการณ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0T06:48:57Z</dcterms:created>
  <dcterms:modified xsi:type="dcterms:W3CDTF">2024-05-30T06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